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, </w:t>
      </w:r>
      <w:r>
        <w:t xml:space="preserve">21 Januar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0-5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Kolb, Pieter, Hütwohl, Valentin , Holl, Barthardt, Kolb, Tieleman and Schneblÿ, Hans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Maurik, Willem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94677" w:rsidRDefault="00294677" w:rsidP="00294677">
      <w:pPr>
        <w:pStyle w:val="FirstParagraph"/>
      </w:pPr>
      <w:r>
        <w:t>6.  January 21, 1710.</w:t>
      </w:r>
      <w:r>
        <w:rPr>
          <w:rStyle w:val="FootnoteReference"/>
        </w:rPr>
        <w:footnoteReference w:id="3"/>
      </w:r>
      <w:r>
        <w:t> 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anheijm den 21 Januarij 1710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eerwaerde [sic] en liev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rmanus Schijn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lem van Maurik nevens alle med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aaren, Eeerwaerde [sic] en Geliefde Broederen in Christo onsen Wensch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ijt gantsz Christ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Broederlijke Lieffden tot U L[ieden] is (nevens een Gelukzalig en van Go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zeegent nieuwe Jaar) de Genaden des heeren, en den Zeegen des h[eiligen] Geest,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dat die bij U L[ieden] alle mag blijven tot aen de heerlijkheit Ame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 xml:space="preserve">     Op het Jongste schrijven van uL[ieden] is heeden 8 dagen van ons door Jonas </w:t>
      </w: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oheer, Jonas"</w:instrText>
      </w:r>
      <w:r>
        <w:rPr>
          <w:w w:val="96"/>
          <w:sz w:val="18"/>
          <w:szCs w:val="18"/>
        </w:rPr>
        <w:fldChar w:fldCharType="end"/>
      </w:r>
      <w:r>
        <w:rPr>
          <w:w w:val="96"/>
          <w:sz w:val="18"/>
          <w:szCs w:val="18"/>
        </w:rPr>
        <w:t>Loh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antwoordt, dewijl den 17 deeser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at eerst ontfangen hebben, zij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halven gedrongen in dit moment UL[ieden] het over te schikken, nevens hoog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hertelijke bedankinge voor de goede genegentheit om de arme me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de te voorzien, het welke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nation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riehondert seven en tagtig Rijkxsdaeld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gge 387 Rxd bestaet in onse munt, tot dank van de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 orvielle wel 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igtig ontfangen hebben. Hoopen ook verder goede sorg te draagen dat het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de wel aengewent zal werden, en wij daerna een regte Reekening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oen mogen, in welke Gemeijntens die gelde gekoomen sij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t gij verlangt te weeten weegens de arme Gevangene Broeders en Sust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Switzerlandt, hebben wij veel malen gezogt en verlangt te weeten, m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selve niet wel bekoomen, hoewel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wij een Expresse brieff daer heenen geson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, die ook aen die dienaren en Oudstens gekomen is, en zij met haer drien bij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eenen sijnde om met Raedt en daet ons op de aen haer gesondene brieff te antwoor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7"/>
          <w:sz w:val="18"/>
          <w:szCs w:val="18"/>
        </w:rPr>
        <w:t>maer zulks nog niet te vollen afgedaen</w:t>
      </w:r>
      <w:r>
        <w:rPr>
          <w:rStyle w:val="FootnoteReference"/>
          <w:w w:val="97"/>
          <w:sz w:val="18"/>
          <w:szCs w:val="18"/>
        </w:rPr>
        <w:footnoteReference w:id="5"/>
      </w:r>
      <w:r>
        <w:rPr>
          <w:w w:val="97"/>
          <w:sz w:val="18"/>
          <w:szCs w:val="18"/>
        </w:rPr>
        <w:t xml:space="preserve"> zijnde, (soo zijn de </w:t>
      </w:r>
      <w:r>
        <w:rPr>
          <w:w w:val="97"/>
          <w:sz w:val="18"/>
          <w:szCs w:val="18"/>
        </w:rPr>
        <w:fldChar w:fldCharType="begin"/>
      </w:r>
      <w:r>
        <w:rPr>
          <w:w w:val="97"/>
          <w:sz w:val="18"/>
          <w:szCs w:val="18"/>
        </w:rPr>
        <w:instrText>xe "Anabaptist hunters"</w:instrText>
      </w:r>
      <w:r>
        <w:rPr>
          <w:w w:val="97"/>
          <w:sz w:val="18"/>
          <w:szCs w:val="18"/>
        </w:rPr>
        <w:fldChar w:fldCharType="end"/>
      </w:r>
      <w:r>
        <w:rPr>
          <w:w w:val="97"/>
          <w:sz w:val="18"/>
          <w:szCs w:val="18"/>
        </w:rPr>
        <w:t>vangers of Geregtsdiena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komen en hebben die drie dienaren gegreepen en gevankelijk weggevoer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dat zij qualijk soo veel tijdt gehadt hebben den brieff aenstukken te scheur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dat niets openbaer werden zouden, hebben alsoo doenmaels geen anwoordt b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omen kunnen, maer namaels door een Broeder van ons die na Switz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ijsden, weeder aen de dienaren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ministers and el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utstens en Broeders in Zwits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schreeven is, en UL[ieder] wel menende genegentheijt geopenbaert. Deselve i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tadt Bern gekomen zijnde is hijmelijk bij eenige Broederen gewee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or behulp van anderen die niet van de onse waren, en deese wijnige uij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is van Een dienaer des woorts Bar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rechbuhl (welke ons ook wel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besogt en bedient heeft) bekoomen tot korte narigt als volgt.</w:t>
      </w:r>
    </w:p>
    <w:p w:rsidR="00294677" w:rsidRDefault="00294677" w:rsidP="00294677">
      <w:pPr>
        <w:pStyle w:val="OriginalText"/>
        <w:rPr>
          <w:w w:val="96"/>
          <w:sz w:val="19"/>
          <w:szCs w:val="19"/>
        </w:rPr>
      </w:pPr>
      <w:r>
        <w:rPr>
          <w:w w:val="96"/>
          <w:sz w:val="19"/>
          <w:szCs w:val="19"/>
        </w:rPr>
        <w:t xml:space="preserve">     Schrijven uijt de gevankkenis [sic] der Stadt Bern in Switszerlandt. De naemen va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e Broederen &amp; Susteren zijn deese: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ser, Niklaus, the elder (Mosser, Musser, Wasserm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aus Wasserm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hrer, Durs (Rak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ors Raker,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ttler, Rudolf (Stattler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utgert Stattl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Bu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imm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Geij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Ulrich [Paul Bregbul]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ul Breg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fer [Hosef]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Hosof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Isae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umgarte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Christian (alone or with wif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St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sser, Hans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Ga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äyenbühl, Christian (Kraybill, Graybil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Krejen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ohl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Kool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enger, Heinrich (Wengerd, Winger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ndrik Wan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Ulrich (Ul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lij Zalsfaug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Jacob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cob Zalsfau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Zalsf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laser, Niklaus (Plosser, Bl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Pl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ankhaus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Franckbuijk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i, Niklaus (Hagey, He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Hog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enschwander, Jacob (Newswa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cob Neustew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fldChar w:fldCharType="begin"/>
      </w:r>
      <w:r>
        <w:rPr>
          <w:sz w:val="19"/>
          <w:szCs w:val="19"/>
        </w:rPr>
        <w:instrText>xe "Jaggi, Han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Jaesij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g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Ber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Ulrich (Farny, Forne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ij Far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amo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Susteren zijn dee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rber, Elisabeth (Gerb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Garb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t Ste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ieg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Kriegh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enk, Anna (Schank, Shank, Ann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Anna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an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Barbar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rber Fra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el, Margr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ragreta Enge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nn, Elisabe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Ma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llenberger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tarina Ellenber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ebersold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atharina Erbertha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bi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bij [..] etc. Geschreeven doo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(called Pau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ul Brechbuhl j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em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naren en Oudstens in Switzerlandt. Wij laten UL[oeden] vriendelij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roeten, en is ons ernstelijk begeeren dat UL[ieden] den lieven God voor ons bidt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veel tot schriftelijk berigt uijt de gevangenisse tot Ber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Tot schriftelijk narigt alleen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prison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Gevangenen Broeders en Susters sitt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spital (Pith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ithal dog niet in een gevangenheuijs, de Broederen alleen en de Suster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en, de dienaren sitten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, Island Hospit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 = 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issel op een hooge too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ittliger (Tittli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usu genaem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kan niemandt van de Onse bij haer komen. Wij hebben gesogt eenige Paten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o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laccaten wegens de vervolging te bekomen, maer met moeijten en in ’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heijm nu deese alleen kunnen krijgen, waer uijt men de Overigheijts voo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nden sien kan, maer van de Broederen heeft men tot dato geen gewiss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rigt hebbe [sic] kunnen hebben. De Lieve God wil haer een genadige uijtkom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ven, en bestendig te laten volharden tot aen een Zalig Eijnde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.B.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witserze dienaren eenige bij ons hier in de ne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 en in de boo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 Palts de Gemeenten uijt liefden besogt hebben, bijna voor twee jaren, ende een</w:t>
      </w:r>
    </w:p>
    <w:p w:rsidR="00294677" w:rsidRDefault="00294677" w:rsidP="00294677">
      <w:pPr>
        <w:pStyle w:val="OriginalText"/>
        <w:rPr>
          <w:w w:val="97"/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nfession of faith"</w:instrText>
      </w:r>
      <w:r>
        <w:rPr>
          <w:sz w:val="19"/>
          <w:szCs w:val="19"/>
        </w:rPr>
        <w:fldChar w:fldCharType="end"/>
      </w:r>
      <w:r>
        <w:rPr>
          <w:w w:val="97"/>
          <w:sz w:val="19"/>
          <w:szCs w:val="19"/>
        </w:rPr>
        <w:t>belijdenisse met ons bekent hebben daer in wij eenig en eens waren, welke wel tegen.</w:t>
      </w:r>
    </w:p>
    <w:p w:rsidR="00294677" w:rsidRDefault="00294677" w:rsidP="00294677">
      <w:pPr>
        <w:pStyle w:val="OriginalText"/>
        <w:rPr>
          <w:sz w:val="19"/>
          <w:szCs w:val="19"/>
        </w:rPr>
      </w:pP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luijten nevens hertvriendelijke groetingen, en Goddelijke beveelingen, en</w:t>
      </w:r>
    </w:p>
    <w:p w:rsidR="00294677" w:rsidRDefault="00294677" w:rsidP="00294677">
      <w:pPr>
        <w:pStyle w:val="OriginalText"/>
        <w:rPr>
          <w:w w:val="95"/>
          <w:sz w:val="19"/>
          <w:szCs w:val="19"/>
        </w:rPr>
      </w:pPr>
      <w:r>
        <w:rPr>
          <w:w w:val="95"/>
          <w:sz w:val="19"/>
          <w:szCs w:val="19"/>
        </w:rPr>
        <w:t>elkander in alle goeden te bedenken. En verlangen met den eersten een broederlijk ant-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w w:val="95"/>
          <w:sz w:val="17"/>
          <w:szCs w:val="17"/>
        </w:rPr>
        <w:t>woordt. Leeft en volherdt in den heeren. En was onderteekent A[ller] E[er]W[aarde] Broeders</w:t>
      </w:r>
    </w:p>
    <w:p w:rsidR="00294677" w:rsidRDefault="00294677" w:rsidP="00294677">
      <w:pPr>
        <w:pStyle w:val="OriginalText"/>
        <w:ind w:firstLine="5580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Kolb, Pe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eter kolb,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ütwohl, Valentine"</w:instrText>
      </w:r>
      <w:r>
        <w:rPr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Valetijn hutwal va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Kriegsheim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kriegsheijm,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Holl, Gotthart (Barthardt)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Barthardt hol van Walfstolij [sic], Tieleman kolb, e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Schnebely, Hans Jacob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>hans</w:t>
      </w:r>
    </w:p>
    <w:p w:rsidR="0084002E" w:rsidRDefault="00294677" w:rsidP="00294677">
      <w:r>
        <w:rPr>
          <w:sz w:val="17"/>
          <w:szCs w:val="17"/>
        </w:rPr>
        <w:t xml:space="preserve">Jacob Snablij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nheim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heijm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94677" w:rsidRDefault="00294677" w:rsidP="002946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4b from the De Hoop Scheffer </w:t>
      </w:r>
      <w:r>
        <w:rPr>
          <w:rStyle w:val="Italics"/>
        </w:rPr>
        <w:t>Inventaris</w:t>
      </w:r>
      <w:r>
        <w:t>.</w:t>
      </w:r>
    </w:p>
    <w:p w:rsidR="00294677" w:rsidRDefault="00294677" w:rsidP="00294677">
      <w:pPr>
        <w:pStyle w:val="FootnoteText"/>
      </w:pPr>
    </w:p>
  </w:footnote>
  <w:footnote w:id="4">
    <w:p w:rsidR="00294677" w:rsidRDefault="00294677" w:rsidP="00294677">
      <w:pPr>
        <w:pStyle w:val="FirstFootnoteinColumnLine"/>
      </w:pPr>
      <w:r>
        <w:rPr>
          <w:vertAlign w:val="superscript"/>
        </w:rPr>
        <w:footnoteRef/>
      </w:r>
      <w:r>
        <w:tab/>
        <w:t>Likely as an alternative by the translator is added above this word: waerom.</w:t>
      </w:r>
    </w:p>
    <w:p w:rsidR="00294677" w:rsidRDefault="00294677" w:rsidP="00294677">
      <w:pPr>
        <w:pStyle w:val="FirstFootnoteinColumnLine"/>
      </w:pPr>
    </w:p>
  </w:footnote>
  <w:footnote w:id="5">
    <w:p w:rsidR="00294677" w:rsidRDefault="00294677" w:rsidP="00294677">
      <w:pPr>
        <w:pStyle w:val="Footnote-OneDigit"/>
      </w:pPr>
      <w:r>
        <w:rPr>
          <w:vertAlign w:val="superscript"/>
        </w:rPr>
        <w:footnoteRef/>
      </w:r>
      <w:r>
        <w:tab/>
        <w:t>Above this word is added: beslooten.</w:t>
      </w:r>
    </w:p>
    <w:p w:rsidR="00294677" w:rsidRDefault="00294677" w:rsidP="0029467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4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946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946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46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946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94677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2946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946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